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C6ABA4" w14:textId="65F73759" w:rsidR="0098520B" w:rsidRDefault="0098520B" w:rsidP="0098520B">
      <w:pPr>
        <w:spacing w:after="0"/>
      </w:pPr>
      <w:bookmarkStart w:id="0" w:name="_GoBack"/>
      <w:bookmarkEnd w:id="0"/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23459" w14:textId="3DCDFF33" w:rsidR="21C71742" w:rsidRPr="00B3690F" w:rsidRDefault="00BA56D8" w:rsidP="00B3690F">
      <w:pPr>
        <w:pStyle w:val="Title"/>
      </w:pPr>
      <w:r>
        <w:t>Interview Plan</w:t>
      </w:r>
    </w:p>
    <w:p w14:paraId="19A5F7F6" w14:textId="53E2A74A" w:rsidR="000F0903" w:rsidRPr="00B3690F" w:rsidRDefault="00BA56D8" w:rsidP="184C0106">
      <w:pPr>
        <w:pStyle w:val="Heading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opulation: ___________</w:t>
      </w:r>
    </w:p>
    <w:p w14:paraId="3868200B" w14:textId="017D0FDC" w:rsidR="49484EAB" w:rsidRDefault="00BA56D8" w:rsidP="49484EAB">
      <w:pPr>
        <w:pStyle w:val="Heading2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nterview Preparation Methods</w:t>
      </w:r>
    </w:p>
    <w:p w14:paraId="35D616D5" w14:textId="5BB0D5D8" w:rsidR="00BA56D8" w:rsidRDefault="00BA56D8" w:rsidP="00BA56D8">
      <w:pPr>
        <w:pStyle w:val="OutlineLevel1"/>
        <w:numPr>
          <w:ilvl w:val="0"/>
          <w:numId w:val="0"/>
        </w:numPr>
        <w:ind w:left="360" w:hanging="360"/>
      </w:pPr>
      <w:r w:rsidRPr="007B6954">
        <w:rPr>
          <w:b/>
          <w:bCs/>
        </w:rPr>
        <w:t>Outline</w:t>
      </w:r>
      <w:r>
        <w:t xml:space="preserve"> how you will prepare for this interview. Include appropriate interview methods.</w:t>
      </w:r>
    </w:p>
    <w:p w14:paraId="59B5FD77" w14:textId="659F9A83" w:rsidR="00BA56D8" w:rsidRDefault="00BA56D8" w:rsidP="00BA56D8"/>
    <w:p w14:paraId="36F78E2C" w14:textId="77777777" w:rsidR="00BA56D8" w:rsidRDefault="00BA56D8" w:rsidP="00BA56D8"/>
    <w:p w14:paraId="2698E15A" w14:textId="5209F184" w:rsidR="00BA56D8" w:rsidRDefault="00BA56D8" w:rsidP="00BA56D8"/>
    <w:p w14:paraId="62833B27" w14:textId="77777777" w:rsidR="00BA56D8" w:rsidRDefault="00BA56D8" w:rsidP="00BA56D8"/>
    <w:p w14:paraId="4F0A7061" w14:textId="5452E2ED" w:rsidR="00BA56D8" w:rsidRDefault="00BA56D8" w:rsidP="00BA56D8">
      <w:pPr>
        <w:pStyle w:val="Heading2"/>
      </w:pPr>
      <w:r>
        <w:t>Interview and Questioning Techniques</w:t>
      </w:r>
    </w:p>
    <w:p w14:paraId="0AD87B50" w14:textId="1EFD1346" w:rsidR="00BA56D8" w:rsidRDefault="00BA56D8" w:rsidP="00BA56D8">
      <w:pPr>
        <w:pStyle w:val="OutlineLevel1"/>
        <w:numPr>
          <w:ilvl w:val="0"/>
          <w:numId w:val="0"/>
        </w:numPr>
        <w:ind w:left="360" w:hanging="360"/>
      </w:pPr>
      <w:r w:rsidRPr="007B6954">
        <w:rPr>
          <w:b/>
          <w:bCs/>
        </w:rPr>
        <w:t>Describe</w:t>
      </w:r>
      <w:r>
        <w:t xml:space="preserve"> a minimum of 3 interview and questioning techniques that you will use in the interview.</w:t>
      </w:r>
    </w:p>
    <w:p w14:paraId="0BEF8829" w14:textId="4F7732E1" w:rsidR="00BA56D8" w:rsidRDefault="00BA56D8" w:rsidP="00BA56D8">
      <w:pPr>
        <w:pStyle w:val="OutlineLevel1"/>
        <w:numPr>
          <w:ilvl w:val="0"/>
          <w:numId w:val="0"/>
        </w:numPr>
      </w:pPr>
    </w:p>
    <w:p w14:paraId="2AE7B3B6" w14:textId="6A115A72" w:rsidR="00BA56D8" w:rsidRDefault="00BA56D8" w:rsidP="00BA56D8">
      <w:pPr>
        <w:pStyle w:val="OutlineLevel1"/>
        <w:numPr>
          <w:ilvl w:val="0"/>
          <w:numId w:val="0"/>
        </w:numPr>
      </w:pPr>
    </w:p>
    <w:p w14:paraId="36C7AD51" w14:textId="2550D777" w:rsidR="00BA56D8" w:rsidRDefault="00BA56D8" w:rsidP="00BA56D8">
      <w:pPr>
        <w:pStyle w:val="OutlineLevel1"/>
        <w:numPr>
          <w:ilvl w:val="0"/>
          <w:numId w:val="0"/>
        </w:numPr>
      </w:pPr>
    </w:p>
    <w:p w14:paraId="2966BE4F" w14:textId="77777777" w:rsidR="00BA56D8" w:rsidRDefault="00BA56D8" w:rsidP="00BA56D8">
      <w:pPr>
        <w:pStyle w:val="OutlineLevel1"/>
        <w:numPr>
          <w:ilvl w:val="0"/>
          <w:numId w:val="0"/>
        </w:numPr>
      </w:pPr>
    </w:p>
    <w:p w14:paraId="37CDA98F" w14:textId="5F813E14" w:rsidR="00BA56D8" w:rsidRDefault="00BA56D8" w:rsidP="00BA56D8">
      <w:pPr>
        <w:pStyle w:val="OutlineLevel1"/>
        <w:numPr>
          <w:ilvl w:val="0"/>
          <w:numId w:val="0"/>
        </w:numPr>
      </w:pPr>
    </w:p>
    <w:p w14:paraId="7C376937" w14:textId="74CC6F05" w:rsidR="00BA56D8" w:rsidRDefault="00BA56D8" w:rsidP="00BA56D8">
      <w:pPr>
        <w:pStyle w:val="OutlineLevel1"/>
        <w:numPr>
          <w:ilvl w:val="0"/>
          <w:numId w:val="0"/>
        </w:numPr>
      </w:pPr>
    </w:p>
    <w:p w14:paraId="61CBFF63" w14:textId="77777777" w:rsidR="00BA56D8" w:rsidRDefault="00BA56D8" w:rsidP="00BA56D8">
      <w:pPr>
        <w:pStyle w:val="OutlineLevel1"/>
        <w:numPr>
          <w:ilvl w:val="0"/>
          <w:numId w:val="0"/>
        </w:numPr>
      </w:pPr>
    </w:p>
    <w:p w14:paraId="4884A8C8" w14:textId="598D8DD5" w:rsidR="00BA56D8" w:rsidRDefault="00BA56D8" w:rsidP="00BA56D8">
      <w:pPr>
        <w:pStyle w:val="Heading2"/>
      </w:pPr>
      <w:r>
        <w:t>Nonverbal Communication</w:t>
      </w:r>
    </w:p>
    <w:p w14:paraId="268704AA" w14:textId="0B6EF2F1" w:rsidR="00BA56D8" w:rsidRPr="00BA56D8" w:rsidRDefault="00BA56D8" w:rsidP="00BA56D8">
      <w:r w:rsidRPr="007B6954">
        <w:rPr>
          <w:b/>
          <w:bCs/>
        </w:rPr>
        <w:t xml:space="preserve">Analyze </w:t>
      </w:r>
      <w:r>
        <w:t xml:space="preserve">different types of nonverbal communication you may see during the </w:t>
      </w:r>
      <w:r w:rsidR="00127E63">
        <w:t>interview and</w:t>
      </w:r>
      <w:r>
        <w:t xml:space="preserve"> propose how to respond to that communication. </w:t>
      </w:r>
    </w:p>
    <w:p w14:paraId="0D6D8EC4" w14:textId="18CA2C92" w:rsidR="0098520B" w:rsidRPr="00BA56D8" w:rsidRDefault="0098520B" w:rsidP="00BA56D8">
      <w:pPr>
        <w:pStyle w:val="Heading3"/>
        <w:rPr>
          <w:rFonts w:asciiTheme="majorHAnsi" w:hAnsiTheme="majorHAnsi" w:cstheme="majorHAnsi"/>
        </w:rPr>
      </w:pPr>
      <w:bookmarkStart w:id="1" w:name="TableColumn01"/>
      <w:bookmarkEnd w:id="1"/>
    </w:p>
    <w:sectPr w:rsidR="0098520B" w:rsidRPr="00BA56D8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4B61CF" w14:textId="77777777" w:rsidR="001C262D" w:rsidRDefault="001C262D" w:rsidP="000F0903">
      <w:pPr>
        <w:spacing w:after="0"/>
      </w:pPr>
      <w:r>
        <w:separator/>
      </w:r>
    </w:p>
  </w:endnote>
  <w:endnote w:type="continuationSeparator" w:id="0">
    <w:p w14:paraId="6D6E7718" w14:textId="77777777" w:rsidR="001C262D" w:rsidRDefault="001C262D" w:rsidP="000F0903">
      <w:pPr>
        <w:spacing w:after="0"/>
      </w:pPr>
      <w:r>
        <w:continuationSeparator/>
      </w:r>
    </w:p>
  </w:endnote>
  <w:endnote w:type="continuationNotice" w:id="1">
    <w:p w14:paraId="2866A19B" w14:textId="77777777" w:rsidR="001C262D" w:rsidRDefault="001C262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4D0D2A" w14:textId="4B45F82C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8A2A9" w14:textId="2C09C138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</w:t>
    </w:r>
    <w:r w:rsidR="00127E63">
      <w:rPr>
        <w:sz w:val="16"/>
        <w:szCs w:val="16"/>
      </w:rPr>
      <w:t>2020</w:t>
    </w:r>
    <w:r w:rsidR="00127E63" w:rsidRPr="184C0106">
      <w:rPr>
        <w:sz w:val="16"/>
        <w:szCs w:val="16"/>
      </w:rPr>
      <w:t xml:space="preserve"> </w:t>
    </w:r>
    <w:r w:rsidRPr="184C0106">
      <w:rPr>
        <w:sz w:val="16"/>
        <w:szCs w:val="16"/>
      </w:rPr>
      <w:t>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25DBB7" w14:textId="77777777" w:rsidR="001C262D" w:rsidRDefault="001C262D" w:rsidP="000F0903">
      <w:pPr>
        <w:spacing w:after="0"/>
      </w:pPr>
      <w:r>
        <w:separator/>
      </w:r>
    </w:p>
  </w:footnote>
  <w:footnote w:type="continuationSeparator" w:id="0">
    <w:p w14:paraId="28A086CF" w14:textId="77777777" w:rsidR="001C262D" w:rsidRDefault="001C262D" w:rsidP="000F0903">
      <w:pPr>
        <w:spacing w:after="0"/>
      </w:pPr>
      <w:r>
        <w:continuationSeparator/>
      </w:r>
    </w:p>
  </w:footnote>
  <w:footnote w:type="continuationNotice" w:id="1">
    <w:p w14:paraId="5DAE25B8" w14:textId="77777777" w:rsidR="001C262D" w:rsidRDefault="001C262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CE977" w14:textId="77777777" w:rsidR="002901D9" w:rsidRDefault="002901D9" w:rsidP="00C12D77">
    <w:pPr>
      <w:spacing w:after="0"/>
      <w:ind w:left="4230"/>
      <w:jc w:val="right"/>
    </w:pPr>
    <w:r>
      <w:t>Title</w:t>
    </w:r>
  </w:p>
  <w:p w14:paraId="76B54142" w14:textId="77777777" w:rsidR="002901D9" w:rsidRDefault="002901D9" w:rsidP="00B3690F">
    <w:pPr>
      <w:spacing w:after="0"/>
      <w:ind w:left="6300"/>
      <w:jc w:val="right"/>
    </w:pPr>
    <w:r>
      <w:t xml:space="preserve">ABC/123 </w:t>
    </w:r>
    <w:proofErr w:type="spellStart"/>
    <w:r>
      <w:t>vX</w:t>
    </w:r>
    <w:proofErr w:type="spellEnd"/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960EC" w14:textId="6907561C" w:rsidR="002901D9" w:rsidRDefault="00BA56D8" w:rsidP="00B9595A">
    <w:pPr>
      <w:pStyle w:val="Header"/>
      <w:jc w:val="right"/>
    </w:pPr>
    <w:r>
      <w:t>CJS/205</w:t>
    </w:r>
    <w:r w:rsidR="002901D9">
      <w:t xml:space="preserve"> v</w:t>
    </w:r>
    <w: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3178C"/>
    <w:multiLevelType w:val="hybridMultilevel"/>
    <w:tmpl w:val="B43CFE4A"/>
    <w:lvl w:ilvl="0" w:tplc="5F32676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8C0D5F"/>
    <w:multiLevelType w:val="hybridMultilevel"/>
    <w:tmpl w:val="B6F66D86"/>
    <w:lvl w:ilvl="0" w:tplc="0F241BAA">
      <w:start w:val="1"/>
      <w:numFmt w:val="lowerRoman"/>
      <w:lvlText w:val="%1."/>
      <w:lvlJc w:val="left"/>
      <w:pPr>
        <w:ind w:left="24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" w15:restartNumberingAfterBreak="0">
    <w:nsid w:val="163761BC"/>
    <w:multiLevelType w:val="hybridMultilevel"/>
    <w:tmpl w:val="65A83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709EE"/>
    <w:multiLevelType w:val="hybridMultilevel"/>
    <w:tmpl w:val="84A8AFFC"/>
    <w:lvl w:ilvl="0" w:tplc="BD8C2BC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35D70F0"/>
    <w:multiLevelType w:val="hybridMultilevel"/>
    <w:tmpl w:val="672C6BA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30D322F"/>
    <w:multiLevelType w:val="hybridMultilevel"/>
    <w:tmpl w:val="C3285094"/>
    <w:lvl w:ilvl="0" w:tplc="9F30A5A2">
      <w:start w:val="1"/>
      <w:numFmt w:val="decimal"/>
      <w:lvlText w:val="%1."/>
      <w:lvlJc w:val="left"/>
      <w:pPr>
        <w:ind w:left="720" w:hanging="360"/>
      </w:pPr>
    </w:lvl>
    <w:lvl w:ilvl="1" w:tplc="C9FC68EC">
      <w:start w:val="1"/>
      <w:numFmt w:val="lowerLetter"/>
      <w:lvlText w:val="%2."/>
      <w:lvlJc w:val="left"/>
      <w:pPr>
        <w:ind w:left="1440" w:hanging="360"/>
      </w:pPr>
    </w:lvl>
    <w:lvl w:ilvl="2" w:tplc="952AEDD6">
      <w:start w:val="1"/>
      <w:numFmt w:val="lowerRoman"/>
      <w:lvlText w:val="%3."/>
      <w:lvlJc w:val="right"/>
      <w:pPr>
        <w:ind w:left="2160" w:hanging="180"/>
      </w:pPr>
    </w:lvl>
    <w:lvl w:ilvl="3" w:tplc="B24215D4">
      <w:start w:val="1"/>
      <w:numFmt w:val="decimal"/>
      <w:lvlText w:val="%4."/>
      <w:lvlJc w:val="left"/>
      <w:pPr>
        <w:ind w:left="2880" w:hanging="360"/>
      </w:pPr>
    </w:lvl>
    <w:lvl w:ilvl="4" w:tplc="BCDE04FA">
      <w:start w:val="9"/>
      <w:numFmt w:val="lowerLetter"/>
      <w:lvlText w:val="%5."/>
      <w:lvlJc w:val="left"/>
      <w:pPr>
        <w:ind w:left="3600" w:hanging="360"/>
      </w:pPr>
    </w:lvl>
    <w:lvl w:ilvl="5" w:tplc="31760D1C">
      <w:start w:val="1"/>
      <w:numFmt w:val="lowerRoman"/>
      <w:lvlText w:val="%6."/>
      <w:lvlJc w:val="right"/>
      <w:pPr>
        <w:ind w:left="4320" w:hanging="180"/>
      </w:pPr>
    </w:lvl>
    <w:lvl w:ilvl="6" w:tplc="5B3A5148">
      <w:start w:val="1"/>
      <w:numFmt w:val="decimal"/>
      <w:lvlText w:val="%7."/>
      <w:lvlJc w:val="left"/>
      <w:pPr>
        <w:ind w:left="5040" w:hanging="360"/>
      </w:pPr>
    </w:lvl>
    <w:lvl w:ilvl="7" w:tplc="9D960D76">
      <w:start w:val="1"/>
      <w:numFmt w:val="lowerLetter"/>
      <w:lvlText w:val="%8."/>
      <w:lvlJc w:val="left"/>
      <w:pPr>
        <w:ind w:left="5760" w:hanging="360"/>
      </w:pPr>
    </w:lvl>
    <w:lvl w:ilvl="8" w:tplc="E850DB7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2" w15:restartNumberingAfterBreak="0">
    <w:nsid w:val="51A449BC"/>
    <w:multiLevelType w:val="hybridMultilevel"/>
    <w:tmpl w:val="E84A0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974745"/>
    <w:multiLevelType w:val="hybridMultilevel"/>
    <w:tmpl w:val="ACA22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60628F"/>
    <w:multiLevelType w:val="hybridMultilevel"/>
    <w:tmpl w:val="A2308DA8"/>
    <w:lvl w:ilvl="0" w:tplc="6234D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D6B72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3205A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14"/>
  </w:num>
  <w:num w:numId="4">
    <w:abstractNumId w:val="18"/>
  </w:num>
  <w:num w:numId="5">
    <w:abstractNumId w:val="10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10"/>
    <w:lvlOverride w:ilvl="0">
      <w:startOverride w:val="1"/>
    </w:lvlOverride>
  </w:num>
  <w:num w:numId="8">
    <w:abstractNumId w:val="10"/>
    <w:lvlOverride w:ilvl="0">
      <w:startOverride w:val="1"/>
    </w:lvlOverride>
  </w:num>
  <w:num w:numId="9">
    <w:abstractNumId w:val="1"/>
  </w:num>
  <w:num w:numId="10">
    <w:abstractNumId w:val="15"/>
  </w:num>
  <w:num w:numId="11">
    <w:abstractNumId w:val="11"/>
  </w:num>
  <w:num w:numId="12">
    <w:abstractNumId w:val="10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</w:num>
  <w:num w:numId="17">
    <w:abstractNumId w:val="8"/>
  </w:num>
  <w:num w:numId="18">
    <w:abstractNumId w:val="17"/>
  </w:num>
  <w:num w:numId="19">
    <w:abstractNumId w:val="5"/>
  </w:num>
  <w:num w:numId="20">
    <w:abstractNumId w:val="7"/>
  </w:num>
  <w:num w:numId="21">
    <w:abstractNumId w:val="3"/>
  </w:num>
  <w:num w:numId="22">
    <w:abstractNumId w:val="19"/>
  </w:num>
  <w:num w:numId="23">
    <w:abstractNumId w:val="9"/>
  </w:num>
  <w:num w:numId="24">
    <w:abstractNumId w:val="13"/>
  </w:num>
  <w:num w:numId="25">
    <w:abstractNumId w:val="12"/>
  </w:num>
  <w:num w:numId="26">
    <w:abstractNumId w:val="6"/>
  </w:num>
  <w:num w:numId="27">
    <w:abstractNumId w:val="4"/>
  </w:num>
  <w:num w:numId="28">
    <w:abstractNumId w:val="0"/>
  </w:num>
  <w:num w:numId="29">
    <w:abstractNumId w:val="2"/>
  </w:num>
  <w:num w:numId="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LockTheme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0FAO+o+cAtAAAA"/>
  </w:docVars>
  <w:rsids>
    <w:rsidRoot w:val="00B7574F"/>
    <w:rsid w:val="00015BB3"/>
    <w:rsid w:val="00056EE5"/>
    <w:rsid w:val="000670D4"/>
    <w:rsid w:val="000C0803"/>
    <w:rsid w:val="000C2C6A"/>
    <w:rsid w:val="000D2169"/>
    <w:rsid w:val="000F0903"/>
    <w:rsid w:val="000F2F71"/>
    <w:rsid w:val="00127E63"/>
    <w:rsid w:val="0013181E"/>
    <w:rsid w:val="001567D5"/>
    <w:rsid w:val="001602BB"/>
    <w:rsid w:val="0017717A"/>
    <w:rsid w:val="001A2683"/>
    <w:rsid w:val="001B3D1D"/>
    <w:rsid w:val="001C098D"/>
    <w:rsid w:val="001C10AF"/>
    <w:rsid w:val="001C262D"/>
    <w:rsid w:val="001D2A36"/>
    <w:rsid w:val="001F0CC9"/>
    <w:rsid w:val="00201214"/>
    <w:rsid w:val="00207997"/>
    <w:rsid w:val="00216720"/>
    <w:rsid w:val="00224434"/>
    <w:rsid w:val="00250EB0"/>
    <w:rsid w:val="00270C10"/>
    <w:rsid w:val="002901D9"/>
    <w:rsid w:val="002D1B25"/>
    <w:rsid w:val="002D1CDF"/>
    <w:rsid w:val="002D6885"/>
    <w:rsid w:val="0033144D"/>
    <w:rsid w:val="00377506"/>
    <w:rsid w:val="0039139F"/>
    <w:rsid w:val="003B5E99"/>
    <w:rsid w:val="00407843"/>
    <w:rsid w:val="00427F4C"/>
    <w:rsid w:val="004500DE"/>
    <w:rsid w:val="00467B22"/>
    <w:rsid w:val="004F72D7"/>
    <w:rsid w:val="005002EC"/>
    <w:rsid w:val="00514AC3"/>
    <w:rsid w:val="00532293"/>
    <w:rsid w:val="00546A6C"/>
    <w:rsid w:val="005702EF"/>
    <w:rsid w:val="005A603E"/>
    <w:rsid w:val="005C1F92"/>
    <w:rsid w:val="005F5BC8"/>
    <w:rsid w:val="00654497"/>
    <w:rsid w:val="0066315B"/>
    <w:rsid w:val="0067319E"/>
    <w:rsid w:val="00695175"/>
    <w:rsid w:val="007042E2"/>
    <w:rsid w:val="00720181"/>
    <w:rsid w:val="00726E5E"/>
    <w:rsid w:val="007361FD"/>
    <w:rsid w:val="00776416"/>
    <w:rsid w:val="00793EBF"/>
    <w:rsid w:val="007A0EAB"/>
    <w:rsid w:val="007A6D58"/>
    <w:rsid w:val="007B6954"/>
    <w:rsid w:val="00821BC0"/>
    <w:rsid w:val="008C786A"/>
    <w:rsid w:val="009115FC"/>
    <w:rsid w:val="00935086"/>
    <w:rsid w:val="00935F80"/>
    <w:rsid w:val="00971C52"/>
    <w:rsid w:val="00975184"/>
    <w:rsid w:val="0098520B"/>
    <w:rsid w:val="009B0A35"/>
    <w:rsid w:val="009C241D"/>
    <w:rsid w:val="009C48ED"/>
    <w:rsid w:val="009E0D9C"/>
    <w:rsid w:val="00A03896"/>
    <w:rsid w:val="00A05544"/>
    <w:rsid w:val="00A06D23"/>
    <w:rsid w:val="00A14190"/>
    <w:rsid w:val="00A14B34"/>
    <w:rsid w:val="00A32474"/>
    <w:rsid w:val="00A621B0"/>
    <w:rsid w:val="00A9467F"/>
    <w:rsid w:val="00B1207F"/>
    <w:rsid w:val="00B16250"/>
    <w:rsid w:val="00B30ACB"/>
    <w:rsid w:val="00B3325E"/>
    <w:rsid w:val="00B3690F"/>
    <w:rsid w:val="00B7574F"/>
    <w:rsid w:val="00B9595A"/>
    <w:rsid w:val="00BA56D8"/>
    <w:rsid w:val="00BD0B92"/>
    <w:rsid w:val="00BE6B1C"/>
    <w:rsid w:val="00C032FD"/>
    <w:rsid w:val="00C12D77"/>
    <w:rsid w:val="00C3136A"/>
    <w:rsid w:val="00C610B2"/>
    <w:rsid w:val="00C815A4"/>
    <w:rsid w:val="00C82B01"/>
    <w:rsid w:val="00CB42ED"/>
    <w:rsid w:val="00CC6145"/>
    <w:rsid w:val="00CC7732"/>
    <w:rsid w:val="00D10F9D"/>
    <w:rsid w:val="00D2123C"/>
    <w:rsid w:val="00D46E6B"/>
    <w:rsid w:val="00DA2EA0"/>
    <w:rsid w:val="00DE1A94"/>
    <w:rsid w:val="00E22D25"/>
    <w:rsid w:val="00E65CEA"/>
    <w:rsid w:val="00EA2454"/>
    <w:rsid w:val="00EC0EB6"/>
    <w:rsid w:val="00ED01FB"/>
    <w:rsid w:val="00F43299"/>
    <w:rsid w:val="00F7576F"/>
    <w:rsid w:val="00F77604"/>
    <w:rsid w:val="00FE6379"/>
    <w:rsid w:val="00FF2CFB"/>
    <w:rsid w:val="00FF6339"/>
    <w:rsid w:val="17072597"/>
    <w:rsid w:val="184C0106"/>
    <w:rsid w:val="21C71742"/>
    <w:rsid w:val="230CB48E"/>
    <w:rsid w:val="26788116"/>
    <w:rsid w:val="2D82D7AF"/>
    <w:rsid w:val="3169AD0F"/>
    <w:rsid w:val="3251E61D"/>
    <w:rsid w:val="33AB50BE"/>
    <w:rsid w:val="352CDC95"/>
    <w:rsid w:val="3A3594BE"/>
    <w:rsid w:val="3E2F307C"/>
    <w:rsid w:val="44E710C5"/>
    <w:rsid w:val="49484EAB"/>
    <w:rsid w:val="4C8B506E"/>
    <w:rsid w:val="53F93951"/>
    <w:rsid w:val="5B2BD6D7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088E664"/>
  <w15:chartTrackingRefBased/>
  <w15:docId w15:val="{F397AFE2-054E-4227-ABA0-9EE9E9FFC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5"/>
      </w:numPr>
      <w:tabs>
        <w:tab w:val="num" w:pos="360"/>
      </w:tabs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b06b1bca-4aad-41ab-bd2f-6e8d6f0c1215"/>
    <ds:schemaRef ds:uri="http://schemas.microsoft.com/office/infopath/2007/PartnerControls"/>
    <ds:schemaRef ds:uri="c3da832f-3ecf-443d-91e7-99457f1877f8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5C708F0-4926-46AC-85A2-D35E78128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9</Words>
  <Characters>395</Characters>
  <Application>Microsoft Office Word</Application>
  <DocSecurity>0</DocSecurity>
  <Lines>3</Lines>
  <Paragraphs>1</Paragraphs>
  <ScaleCrop>false</ScaleCrop>
  <Company>Apollo Group</Company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Michelle Barichello</cp:lastModifiedBy>
  <cp:revision>8</cp:revision>
  <dcterms:created xsi:type="dcterms:W3CDTF">2019-12-07T22:34:00Z</dcterms:created>
  <dcterms:modified xsi:type="dcterms:W3CDTF">2020-01-21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